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Academic</w:t>
      </w:r>
      <w:r>
        <w:t xml:space="preserve"> </w:t>
      </w:r>
      <w:r>
        <w:t xml:space="preserve">Researcher</w:t>
      </w:r>
      <w:r>
        <w:t xml:space="preserve"> </w:t>
      </w:r>
      <w:r>
        <w:t xml:space="preserve">in</w:t>
      </w:r>
      <w:r>
        <w:t xml:space="preserve"> </w:t>
      </w:r>
      <w:r>
        <w:t xml:space="preserve">Singapore</w:t>
      </w:r>
    </w:p>
    <w:bookmarkStart w:id="21" w:name="cover-letter"/>
    <w:p>
      <w:pPr>
        <w:pStyle w:val="Heading1"/>
      </w:pPr>
      <w:r>
        <w:t xml:space="preserve">Cover Letter</w:t>
      </w:r>
    </w:p>
    <w:p>
      <w:pPr>
        <w:pStyle w:val="FirstParagraph"/>
      </w:pPr>
      <w:r>
        <w:rPr>
          <w:bCs/>
          <w:b/>
        </w:rPr>
        <w:t xml:space="preserve">Date:</w:t>
      </w:r>
      <w:r>
        <w:t xml:space="preserve"> </w:t>
      </w:r>
      <w:r>
        <w:t xml:space="preserve">[Insert Date]</w:t>
      </w:r>
    </w:p>
    <w:p>
      <w:pPr>
        <w:pStyle w:val="BodyText"/>
      </w:pPr>
      <w:r>
        <w:t xml:space="preserve">[Your Full Name]</w:t>
      </w:r>
      <w:r>
        <w:br/>
      </w:r>
      <w:r>
        <w:t xml:space="preserve">[Your Address]</w:t>
      </w:r>
      <w:r>
        <w:br/>
      </w:r>
      <w:r>
        <w:t xml:space="preserve">[City, State, ZIP Code]</w:t>
      </w:r>
      <w:r>
        <w:br/>
      </w:r>
      <w:r>
        <w:t xml:space="preserve">[Email Address]</w:t>
      </w:r>
      <w:r>
        <w:br/>
      </w:r>
      <w:r>
        <w:t xml:space="preserve">[Phone Number]</w:t>
      </w:r>
    </w:p>
    <w:p>
      <w:pPr>
        <w:pStyle w:val="BodyText"/>
      </w:pPr>
      <w:r>
        <w:rPr>
          <w:bCs/>
          <w:b/>
        </w:rPr>
        <w:t xml:space="preserve">To:</w:t>
      </w:r>
      <w:r>
        <w:br/>
      </w:r>
      <w:r>
        <w:t xml:space="preserve">Hiring Committee</w:t>
      </w:r>
      <w:r>
        <w:br/>
      </w:r>
      <w:r>
        <w:t xml:space="preserve">[Institution Name]</w:t>
      </w:r>
      <w:r>
        <w:br/>
      </w:r>
      <w:r>
        <w:t xml:space="preserve">[Institution Address]</w:t>
      </w:r>
      <w:r>
        <w:br/>
      </w:r>
      <w:r>
        <w:t xml:space="preserve">Singapore</w:t>
      </w:r>
    </w:p>
    <w:bookmarkStart w:id="20" w:name="X93c33dd46fde0485d4cc7919123040d133b0686"/>
    <w:p>
      <w:pPr>
        <w:pStyle w:val="Heading2"/>
      </w:pPr>
      <w:r>
        <w:t xml:space="preserve">Subject: Application for Academic Researcher Position at [Institution Name] in Singapore</w:t>
      </w:r>
    </w:p>
    <w:p>
      <w:pPr>
        <w:pStyle w:val="FirstParagraph"/>
      </w:pPr>
      <w:r>
        <w:t xml:space="preserve">Dear Hiring Committee,</w:t>
      </w:r>
    </w:p>
    <w:p>
      <w:pPr>
        <w:pStyle w:val="BodyText"/>
      </w:pPr>
      <w:r>
        <w:t xml:space="preserve">I am writing to express my enthusiastic interest in the Academic Researcher position at [Institution Name] in Singapore. As a dedicated scholar with a proven track record in cutting-edge research and a deep commitment to advancing knowledge, I am eager to contribute my expertise to an institution that is at the forefront of innovation and academic excellence. Singapore, with its dynamic research ecosystem and global connectivity, represents an ideal environment for me to further my work as an Academic Researcher, and I am excited about the opportunity to collaborate with your esteemed team.</w:t>
      </w:r>
    </w:p>
    <w:p>
      <w:pPr>
        <w:pStyle w:val="BodyText"/>
      </w:pPr>
      <w:r>
        <w:t xml:space="preserve">My academic journey has been defined by a passion for inquiry-driven research and a commitment to addressing complex challenges through interdisciplinary approaches. With a [Your Degree] in [Your Field of Study] from [Your University], I have cultivated expertise in [Specific Research Areas, e.g., "biotechnology, data science, or environmental sustainability"]. Over the past [X years], my work has focused on [Briefly Describe Key Research Projects or Contributions]. For instance, my research on [Example Project Title] published in [Journal Name] has contributed to advancements in [Field of Study], while my collaboration with [Institution/Partners] has resulted in the development of innovative methodologies for [Specific Application]. These experiences have solidified my ability to design, execute, and communicate high-impact research.</w:t>
      </w:r>
    </w:p>
    <w:p>
      <w:pPr>
        <w:pStyle w:val="BodyText"/>
      </w:pPr>
      <w:r>
        <w:t xml:space="preserve">As an Academic Researcher, I thrive in environments that encourage intellectual curiosity and collaboration. My work is guided by a strong ethical framework and a dedication to fostering equitable access to knowledge. At [Previous Institution or Organization], I led a team of researchers in [Specific Task or Project], which not only resulted in [Achievement, e.g., "three peer-reviewed publications"] but also established partnerships with industry leaders such as [Company Name]. These collaborations underscore my ability to translate theoretical research into practical solutions—a skill I believe is critical for contributing to Singapore's vision of becoming a global hub for innovation.</w:t>
      </w:r>
    </w:p>
    <w:p>
      <w:pPr>
        <w:pStyle w:val="BodyText"/>
      </w:pPr>
      <w:r>
        <w:t xml:space="preserve">Singapore has long been a beacon of academic excellence and technological advancement, and its commitment to fostering research that addresses global challenges aligns seamlessly with my professional goals. The country’s investment in initiatives such as [Specific Initiative, e.g., "Smart Nation," "Healthcare Innovation," or "Sustainable Urban Development"] reflects a forward-thinking approach that resonates with my own research interests. I am particularly drawn to [Institution Name]’s focus on [Specific Department, Program, or Research Area], and I am confident that my background in [Your Expertise] would enable me to make meaningful contributions to your ongoing projects. Whether it is exploring new frontiers in [Field of Study] or mentoring the next generation of researchers, I am eager to engage with the vibrant academic community in Singapore.</w:t>
      </w:r>
    </w:p>
    <w:p>
      <w:pPr>
        <w:pStyle w:val="BodyText"/>
      </w:pPr>
      <w:r>
        <w:t xml:space="preserve">What sets me apart as an Academic Researcher is my ability to bridge theoretical knowledge with real-world applications. For example, my work on [Example Project] involved [Description of Methodology or Outcome], which was recognized through [Award, Grant, or Recognition]. This experience has equipped me with the skills to navigate complex research environments while maintaining a focus on impact. I am also proficient in [List Technical Skills, e.g., "data analysis software," "experimental design," or "scientific writing"], and I have a strong record of securing funding through [Grants or Awards], which I believe is essential for driving sustainable research initiatives.</w:t>
      </w:r>
    </w:p>
    <w:p>
      <w:pPr>
        <w:pStyle w:val="BodyText"/>
      </w:pPr>
      <w:r>
        <w:t xml:space="preserve">Living and working in Singapore would allow me to immerse myself in a multicultural environment that values diversity and innovation. The city-state’s unique blend of tradition and modernity, coupled with its world-class research infrastructure, provides an unparalleled setting for academic growth. I am particularly inspired by the opportunities to collaborate with international scholars and leverage Singapore’s strategic location as a gateway to Asia. My ability to adapt to new environments, coupled with my fluency in [Languages], further positions me to contribute effectively to your team.</w:t>
      </w:r>
    </w:p>
    <w:p>
      <w:pPr>
        <w:pStyle w:val="BodyText"/>
      </w:pPr>
      <w:r>
        <w:t xml:space="preserve">I am deeply motivated by the prospect of joining [Institution Name] as an Academic Researcher and contributing to its mission of advancing knowledge and solving global challenges. I am confident that my research experience, technical skills, and dedication to academic excellence align with the goals of your institution. I would be honored to discuss how my background and vision can support your research initiatives in Singapore.</w:t>
      </w:r>
    </w:p>
    <w:p>
      <w:pPr>
        <w:pStyle w:val="BodyText"/>
      </w:pPr>
      <w:r>
        <w:t xml:space="preserve">Thank you for considering my application. I look forward to the opportunity to further discuss how I can contribute to the continued success of [Institution Name] as an Academic Researcher in Singapore.</w:t>
      </w:r>
    </w:p>
    <w:p>
      <w:pPr>
        <w:pStyle w:val="BodyText"/>
      </w:pPr>
      <w:r>
        <w:t xml:space="preserve">Sincerely,</w:t>
      </w:r>
      <w:r>
        <w:br/>
      </w: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Academic Researcher in Singapore</dc:title>
  <dc:creator/>
  <cp:keywords/>
  <dcterms:created xsi:type="dcterms:W3CDTF">2026-07-24T00:25:46Z</dcterms:created>
  <dcterms:modified xsi:type="dcterms:W3CDTF">2026-07-24T00:25:46Z</dcterms:modified>
</cp:coreProperties>
</file>

<file path=docProps/custom.xml><?xml version="1.0" encoding="utf-8"?>
<Properties xmlns="http://schemas.openxmlformats.org/officeDocument/2006/custom-properties" xmlns:vt="http://schemas.openxmlformats.org/officeDocument/2006/docPropsVTypes"/>
</file>